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8F46F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77627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7CD40E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77627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DAE4A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77627">
        <w:rPr>
          <w:rFonts w:ascii="Muli" w:eastAsia="Muli" w:hAnsi="Muli" w:cs="Muli"/>
          <w:sz w:val="24"/>
          <w:szCs w:val="24"/>
          <w:u w:val="single"/>
        </w:rPr>
        <w:t xml:space="preserve"> Used for separation between header, footers,etc in html web pages</w:t>
      </w:r>
    </w:p>
    <w:p w14:paraId="426C6711" w14:textId="05778ADB" w:rsidR="00F77627" w:rsidRDefault="00F7762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 is also sed to group various tag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D8AB81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77627">
        <w:rPr>
          <w:rFonts w:ascii="Muli" w:eastAsia="Muli" w:hAnsi="Muli" w:cs="Muli"/>
          <w:sz w:val="24"/>
          <w:szCs w:val="24"/>
          <w:u w:val="single"/>
        </w:rPr>
        <w:t xml:space="preserve"> Absolute positioning is used with respect to the parent element</w:t>
      </w:r>
    </w:p>
    <w:p w14:paraId="2DC4802E" w14:textId="32F6F398" w:rsidR="00F77627" w:rsidRDefault="00F77627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ositioning is used as a normal positioning system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71508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77627">
        <w:rPr>
          <w:rFonts w:ascii="Muli" w:eastAsia="Muli" w:hAnsi="Muli" w:cs="Muli"/>
          <w:sz w:val="24"/>
          <w:szCs w:val="24"/>
          <w:u w:val="single"/>
        </w:rPr>
        <w:t xml:space="preserve"> Opacity is used to adjust the visibility of the object 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C31E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77627">
        <w:rPr>
          <w:rFonts w:ascii="Muli" w:eastAsia="Muli" w:hAnsi="Muli" w:cs="Muli"/>
          <w:sz w:val="24"/>
          <w:szCs w:val="24"/>
          <w:u w:val="single"/>
        </w:rPr>
        <w:t>JSX= Java script +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DD4C1F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77627">
        <w:rPr>
          <w:rFonts w:ascii="Muli" w:eastAsia="Muli" w:hAnsi="Muli" w:cs="Muli"/>
          <w:sz w:val="24"/>
          <w:szCs w:val="24"/>
          <w:u w:val="single"/>
        </w:rPr>
        <w:t>Snack.i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26F719ED" w:rsidR="00173A24" w:rsidRDefault="00F776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is used to display the output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121DA3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77627">
        <w:rPr>
          <w:rFonts w:ascii="Muli" w:eastAsia="Muli" w:hAnsi="Muli" w:cs="Muli"/>
          <w:sz w:val="24"/>
          <w:szCs w:val="24"/>
          <w:u w:val="single"/>
        </w:rPr>
        <w:t xml:space="preserve"> return is to insert the ouptpu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5DFD56F8" w:rsidR="00173A24" w:rsidRDefault="00F7762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 and text</w:t>
      </w: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F77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20</Words>
  <Characters>1257</Characters>
  <Application>Microsoft Office Word</Application>
  <DocSecurity>0</DocSecurity>
  <Lines>10</Lines>
  <Paragraphs>2</Paragraphs>
  <ScaleCrop>false</ScaleCrop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kshya Dhanuka</dc:creator>
  <cp:lastModifiedBy>Lakshya Dhanuka</cp:lastModifiedBy>
  <cp:revision>2</cp:revision>
  <dcterms:created xsi:type="dcterms:W3CDTF">2022-01-15T07:53:00Z</dcterms:created>
  <dcterms:modified xsi:type="dcterms:W3CDTF">2022-01-15T07:53:00Z</dcterms:modified>
</cp:coreProperties>
</file>